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Japan</w:t>
      </w:r>
      <w:r>
        <w:t xml:space="preserve"> </w:t>
      </w:r>
      <w:r>
        <w:t xml:space="preserve">Kyoto</w:t>
      </w:r>
    </w:p>
    <w:bookmarkStart w:id="25" w:name="cover-letter"/>
    <w:p>
      <w:pPr>
        <w:pStyle w:val="Heading1"/>
      </w:pPr>
      <w:r>
        <w:t xml:space="preserve">Cover Letter</w:t>
      </w:r>
    </w:p>
    <w:p>
      <w:pPr>
        <w:pStyle w:val="FirstParagraph"/>
      </w:pPr>
      <w:r>
        <w:t xml:space="preserve">Dear [Hiring Manager's Name],</w:t>
      </w:r>
    </w:p>
    <w:p>
      <w:pPr>
        <w:pStyle w:val="BodyText"/>
      </w:pPr>
      <w:r>
        <w:t xml:space="preserve">It is with great enthusiasm and a deep sense of purpose that I submit my application for the Radiologist position at [Hospital or Medical Institution Name] in Kyoto, Japan. As a dedicated medical professional with over [X years] of experience in radiology, I am eager to contribute my expertise to the healthcare landscape of Japan Kyoto, where innovation meets tradition in exceptional ways. This opportunity aligns perfectly with my career goals and passion for advancing diagnostic imaging while immersing myself in the rich cultural and professional environment of Kyoto.</w:t>
      </w:r>
    </w:p>
    <w:bookmarkStart w:id="20" w:name="Xd955eb90c135557b639202c79f4e7420ab776b8"/>
    <w:p>
      <w:pPr>
        <w:pStyle w:val="Heading2"/>
      </w:pPr>
      <w:r>
        <w:t xml:space="preserve">Why Radiologist? A Commitment to Precision and Patient Care</w:t>
      </w:r>
    </w:p>
    <w:p>
      <w:pPr>
        <w:pStyle w:val="FirstParagraph"/>
      </w:pPr>
      <w:r>
        <w:t xml:space="preserve">The role of a Radiologist is not merely technical; it is a vital bridge between medical science and patient well-being. Throughout my career, I have focused on delivering accurate diagnoses through advanced imaging technologies, including X-ray, CT scans, MRI, and ultrasound. My work has consistently prioritized patient safety and comfort while leveraging cutting-edge tools to support clinical decision-making. In Japan Kyoto, where healthcare is renowned for its precision and efficiency, I believe my skills in radiological interpretation and collaboration with multidisciplinary teams will add significant value.</w:t>
      </w:r>
    </w:p>
    <w:p>
      <w:pPr>
        <w:pStyle w:val="BodyText"/>
      </w:pPr>
      <w:r>
        <w:t xml:space="preserve">My experience spans both academic and clinical settings, where I have honed my ability to interpret complex imaging studies and communicate findings effectively to physicians and patients alike. I have also participated in research initiatives aimed at improving diagnostic accuracy, which has further deepened my understanding of the role radiologists play in shaping patient outcomes. The opportunity to work within Japan’s advanced healthcare system represents a unique chance to apply this knowledge in a context that emphasizes both technological excellence and human-centered care.</w:t>
      </w:r>
    </w:p>
    <w:bookmarkEnd w:id="20"/>
    <w:bookmarkStart w:id="21" w:name="X5e189dc18ed1cd0cc880e4f8487c5d82f5d94a7"/>
    <w:p>
      <w:pPr>
        <w:pStyle w:val="Heading2"/>
      </w:pPr>
      <w:r>
        <w:t xml:space="preserve">Japan Kyoto: A Hub of Innovation and Cultural Richness</w:t>
      </w:r>
    </w:p>
    <w:p>
      <w:pPr>
        <w:pStyle w:val="FirstParagraph"/>
      </w:pPr>
      <w:r>
        <w:t xml:space="preserve">Japan Kyoto, with its blend of historical reverence and modern medical advancements, is an ideal place for a Radiologist to thrive. The city is home to some of Japan’s most prestigious hospitals and research institutions, which are at the forefront of medical innovation. As a radiologist, I am particularly drawn to Kyoto’s commitment to integrating traditional Japanese medicine with state-of-the-art diagnostic techniques—a philosophy that resonates deeply with my own approach to healthcare.</w:t>
      </w:r>
    </w:p>
    <w:p>
      <w:pPr>
        <w:pStyle w:val="BodyText"/>
      </w:pPr>
      <w:r>
        <w:t xml:space="preserve">Moreover, Kyoto’s vibrant cultural heritage offers an enriching environment for professionals seeking both personal and professional growth. From the serene temples of Arashiyama to the bustling streets of Gion, the city provides a unique balance of tranquility and dynamism that fosters creativity and resilience. I am eager to contribute my expertise while embracing the values of respect, harmony, and precision that define Japanese society.</w:t>
      </w:r>
    </w:p>
    <w:bookmarkEnd w:id="21"/>
    <w:bookmarkStart w:id="22" w:name="Xce61d0d208476ab9277ac14e40d4a8aa28d7b12"/>
    <w:p>
      <w:pPr>
        <w:pStyle w:val="Heading2"/>
      </w:pPr>
      <w:r>
        <w:t xml:space="preserve">Adapting to Japan Kyoto’s Healthcare Landscape</w:t>
      </w:r>
    </w:p>
    <w:p>
      <w:pPr>
        <w:pStyle w:val="FirstParagraph"/>
      </w:pPr>
      <w:r>
        <w:t xml:space="preserve">As an international radiologist, I understand the importance of cultural adaptability and linguistic proficiency in a healthcare setting. While my primary language is English, I have been actively studying Japanese to better communicate with patients and colleagues. This commitment to learning aligns with the Japanese emphasis on continuous improvement (kaizen) and mutual respect in professional environments.</w:t>
      </w:r>
    </w:p>
    <w:p>
      <w:pPr>
        <w:pStyle w:val="BodyText"/>
      </w:pPr>
      <w:r>
        <w:t xml:space="preserve">I am also familiar with Japan’s stringent medical standards, including its rigorous training programs for radiologists and the use of advanced imaging technologies such as digital subtraction angiography (DSA) and positron emission tomography (PET). I have kept myself updated on Japanese medical guidelines and protocols through ongoing education, ensuring that my practice aligns with the highest global benchmarks. This preparation will enable me to seamlessly integrate into your team while contributing to the continued excellence of your institution.</w:t>
      </w:r>
    </w:p>
    <w:bookmarkEnd w:id="22"/>
    <w:bookmarkStart w:id="23" w:name="why-i-am-the-right-candidate"/>
    <w:p>
      <w:pPr>
        <w:pStyle w:val="Heading2"/>
      </w:pPr>
      <w:r>
        <w:t xml:space="preserve">Why I Am the Right Candidate</w:t>
      </w:r>
    </w:p>
    <w:p>
      <w:pPr>
        <w:pStyle w:val="FirstParagraph"/>
      </w:pPr>
      <w:r>
        <w:t xml:space="preserve">My qualifications are rooted in a combination of technical expertise, clinical experience, and a genuine passion for radiology. I hold [Your Degree/Board Certification, e.g., "a Board Certification in Diagnostic Radiology from the American Board of Radiology"] and have completed specialized training in [specific areas such as musculoskeletal imaging or neuroradiology]. These experiences have equipped me to handle complex cases with confidence and precision.</w:t>
      </w:r>
    </w:p>
    <w:p>
      <w:pPr>
        <w:pStyle w:val="BodyText"/>
      </w:pPr>
      <w:r>
        <w:t xml:space="preserve">In addition to my technical skills, I bring a collaborative spirit and a dedication to teamwork—qualities that are essential in Japan’s healthcare environment. I am adept at working alongside physicians, nurses, and other specialists to provide comprehensive care for patients. My ability to remain calm under pressure and maintain attention to detail ensures that every imaging study is evaluated with the utmost care.</w:t>
      </w:r>
    </w:p>
    <w:bookmarkEnd w:id="23"/>
    <w:bookmarkStart w:id="24" w:name="X1aa9e67e90aeff1c30d936f5504ca7c18537436"/>
    <w:p>
      <w:pPr>
        <w:pStyle w:val="Heading2"/>
      </w:pPr>
      <w:r>
        <w:t xml:space="preserve">Conclusion: A Shared Vision for Excellence</w:t>
      </w:r>
    </w:p>
    <w:p>
      <w:pPr>
        <w:pStyle w:val="FirstParagraph"/>
      </w:pPr>
      <w:r>
        <w:t xml:space="preserve">In conclusion, I am excited about the opportunity to join [Hospital or Medical Institution Name] as a Radiologist in Japan Kyoto. This position represents more than a career advancement; it is a chance to contribute to a healthcare system that values innovation, precision, and human connection. I am confident that my background, skills, and enthusiasm will make me an asset to your team while allowing me to grow professionally in this inspiring setting.</w:t>
      </w:r>
    </w:p>
    <w:p>
      <w:pPr>
        <w:pStyle w:val="BodyText"/>
      </w:pPr>
      <w:r>
        <w:t xml:space="preserve">Thank you for considering my application. I would be honored to discuss how my qualifications align with the needs of your institution. Please feel free to contact me at [Your Phone Number] or [Your Email Address] at your earliest convenience. I look forward to the possibility of contributing to the continued success of [Hospital or Medical Institution Name] in Japan Kyot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Japan Kyoto</dc:title>
  <dc:creator/>
  <dc:language>en</dc:language>
  <cp:keywords/>
  <dcterms:created xsi:type="dcterms:W3CDTF">2025-12-09T20:13:26Z</dcterms:created>
  <dcterms:modified xsi:type="dcterms:W3CDTF">2025-12-09T20:13:26Z</dcterms:modified>
</cp:coreProperties>
</file>

<file path=docProps/custom.xml><?xml version="1.0" encoding="utf-8"?>
<Properties xmlns="http://schemas.openxmlformats.org/officeDocument/2006/custom-properties" xmlns:vt="http://schemas.openxmlformats.org/officeDocument/2006/docPropsVTypes"/>
</file>